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1C9" w:rsidRDefault="0072536E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szCs w:val="22"/>
        </w:rPr>
      </w:pPr>
      <w:r>
        <w:rPr>
          <w:rFonts w:ascii="Arial Narrow" w:eastAsia="Times New Roman" w:hAnsi="Arial Narrow" w:cs="Times New Roman"/>
          <w:szCs w:val="22"/>
        </w:rPr>
        <w:t>STATE-OF-THE-ART</w:t>
      </w:r>
      <w:r w:rsidR="00B26901">
        <w:rPr>
          <w:rFonts w:ascii="Arial Narrow" w:eastAsia="Times New Roman" w:hAnsi="Arial Narrow" w:cs="Times New Roman"/>
          <w:szCs w:val="22"/>
        </w:rPr>
        <w:t xml:space="preserve"> SEMINAR</w:t>
      </w:r>
      <w:r w:rsidR="000A7CF7">
        <w:rPr>
          <w:rFonts w:ascii="Arial Narrow" w:eastAsia="Times New Roman" w:hAnsi="Arial Narrow" w:cs="Times New Roman"/>
          <w:szCs w:val="22"/>
        </w:rPr>
        <w:t xml:space="preserve"> REPORT</w:t>
      </w:r>
    </w:p>
    <w:p w:rsidR="00A84579" w:rsidRDefault="00A84579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szCs w:val="22"/>
        </w:rPr>
      </w:pPr>
    </w:p>
    <w:p w:rsidR="00943F5B" w:rsidRDefault="00943F5B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i/>
          <w:szCs w:val="22"/>
        </w:rPr>
      </w:pPr>
      <w:r>
        <w:rPr>
          <w:rFonts w:ascii="Arial Narrow" w:eastAsia="Times New Roman" w:hAnsi="Arial Narrow" w:cs="Times New Roman"/>
          <w:szCs w:val="22"/>
        </w:rPr>
        <w:t xml:space="preserve">Part-A: To be filled by the Student </w:t>
      </w:r>
      <w:r w:rsidRPr="00943F5B">
        <w:rPr>
          <w:rFonts w:ascii="Arial Narrow" w:eastAsia="Times New Roman" w:hAnsi="Arial Narrow" w:cs="Times New Roman"/>
          <w:b w:val="0"/>
          <w:i/>
          <w:szCs w:val="22"/>
        </w:rPr>
        <w:t xml:space="preserve">(before the </w:t>
      </w:r>
      <w:r w:rsidR="0072536E" w:rsidRPr="00943F5B">
        <w:rPr>
          <w:rFonts w:ascii="Arial Narrow" w:eastAsia="Times New Roman" w:hAnsi="Arial Narrow" w:cs="Times New Roman"/>
          <w:b w:val="0"/>
          <w:i/>
          <w:szCs w:val="22"/>
        </w:rPr>
        <w:t>State-of-the-Art</w:t>
      </w:r>
      <w:r w:rsidRPr="00943F5B">
        <w:rPr>
          <w:rFonts w:ascii="Arial Narrow" w:eastAsia="Times New Roman" w:hAnsi="Arial Narrow" w:cs="Times New Roman"/>
          <w:b w:val="0"/>
          <w:i/>
          <w:szCs w:val="22"/>
        </w:rPr>
        <w:t xml:space="preserve"> Seminar)</w:t>
      </w:r>
      <w:r w:rsidR="007856D3">
        <w:rPr>
          <w:rFonts w:ascii="Arial Narrow" w:eastAsia="Times New Roman" w:hAnsi="Arial Narrow" w:cs="Times New Roman"/>
          <w:b w:val="0"/>
          <w:i/>
          <w:szCs w:val="22"/>
        </w:rPr>
        <w:t xml:space="preserve"> &amp; </w:t>
      </w:r>
      <w:r w:rsidR="005C4AE0">
        <w:rPr>
          <w:rFonts w:ascii="Arial Narrow" w:eastAsia="Times New Roman" w:hAnsi="Arial Narrow" w:cs="Times New Roman"/>
          <w:b w:val="0"/>
          <w:i/>
          <w:szCs w:val="22"/>
        </w:rPr>
        <w:t>duly</w:t>
      </w:r>
      <w:r w:rsidR="007856D3">
        <w:rPr>
          <w:rFonts w:ascii="Arial Narrow" w:eastAsia="Times New Roman" w:hAnsi="Arial Narrow" w:cs="Times New Roman"/>
          <w:b w:val="0"/>
          <w:i/>
          <w:szCs w:val="22"/>
        </w:rPr>
        <w:t xml:space="preserve"> forwarded by Supervisor</w:t>
      </w:r>
      <w:r w:rsidR="005C4AE0">
        <w:rPr>
          <w:rFonts w:ascii="Arial Narrow" w:eastAsia="Times New Roman" w:hAnsi="Arial Narrow" w:cs="Times New Roman"/>
          <w:b w:val="0"/>
          <w:i/>
          <w:szCs w:val="22"/>
        </w:rPr>
        <w:t>(</w:t>
      </w:r>
      <w:r w:rsidR="007856D3">
        <w:rPr>
          <w:rFonts w:ascii="Arial Narrow" w:eastAsia="Times New Roman" w:hAnsi="Arial Narrow" w:cs="Times New Roman"/>
          <w:b w:val="0"/>
          <w:i/>
          <w:szCs w:val="22"/>
        </w:rPr>
        <w:t>s</w:t>
      </w:r>
      <w:r w:rsidR="005C4AE0">
        <w:rPr>
          <w:rFonts w:ascii="Arial Narrow" w:eastAsia="Times New Roman" w:hAnsi="Arial Narrow" w:cs="Times New Roman"/>
          <w:b w:val="0"/>
          <w:i/>
          <w:szCs w:val="22"/>
        </w:rPr>
        <w:t>)</w:t>
      </w:r>
    </w:p>
    <w:p w:rsidR="00DC6D1C" w:rsidRPr="00943F5B" w:rsidRDefault="00DC6D1C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i/>
          <w:szCs w:val="22"/>
        </w:rPr>
      </w:pPr>
    </w:p>
    <w:tbl>
      <w:tblPr>
        <w:tblW w:w="10008" w:type="dxa"/>
        <w:tblLayout w:type="fixed"/>
        <w:tblLook w:val="04A0" w:firstRow="1" w:lastRow="0" w:firstColumn="1" w:lastColumn="0" w:noHBand="0" w:noVBand="1"/>
      </w:tblPr>
      <w:tblGrid>
        <w:gridCol w:w="468"/>
        <w:gridCol w:w="1260"/>
        <w:gridCol w:w="360"/>
        <w:gridCol w:w="1080"/>
        <w:gridCol w:w="180"/>
        <w:gridCol w:w="90"/>
        <w:gridCol w:w="270"/>
        <w:gridCol w:w="270"/>
        <w:gridCol w:w="1080"/>
        <w:gridCol w:w="540"/>
        <w:gridCol w:w="270"/>
        <w:gridCol w:w="120"/>
        <w:gridCol w:w="60"/>
        <w:gridCol w:w="90"/>
        <w:gridCol w:w="810"/>
        <w:gridCol w:w="450"/>
        <w:gridCol w:w="1080"/>
        <w:gridCol w:w="360"/>
        <w:gridCol w:w="450"/>
        <w:gridCol w:w="450"/>
        <w:gridCol w:w="270"/>
      </w:tblGrid>
      <w:tr w:rsidR="006431C9" w:rsidRPr="00DA0417" w:rsidTr="00C02FE2">
        <w:tc>
          <w:tcPr>
            <w:tcW w:w="468" w:type="dxa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1.</w:t>
            </w: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</w:tcPr>
          <w:p w:rsidR="006431C9" w:rsidRPr="00DA0417" w:rsidRDefault="00E74BDF" w:rsidP="0013351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of the Student</w:t>
            </w:r>
          </w:p>
        </w:tc>
        <w:tc>
          <w:tcPr>
            <w:tcW w:w="270" w:type="dxa"/>
            <w:gridSpan w:val="2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15"/>
            <w:tcBorders>
              <w:bottom w:val="single" w:sz="4" w:space="0" w:color="auto"/>
            </w:tcBorders>
          </w:tcPr>
          <w:p w:rsidR="004433AC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E74BDF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C02FE2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2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l Number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7A7F8A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3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3840E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3840EC">
              <w:rPr>
                <w:rFonts w:ascii="Arial Narrow" w:eastAsia="Times New Roman" w:hAnsi="Arial Narrow" w:cs="Times New Roman"/>
                <w:b w:val="0"/>
                <w:szCs w:val="22"/>
              </w:rPr>
              <w:t>Academic Division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032B0" w:rsidRPr="00DA0417" w:rsidTr="00482C54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4032B0" w:rsidRDefault="004032B0" w:rsidP="00A26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4.</w:t>
            </w: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  <w:vAlign w:val="center"/>
          </w:tcPr>
          <w:p w:rsidR="004032B0" w:rsidRDefault="004032B0" w:rsidP="00A26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(s) of Supervisor(s):</w:t>
            </w:r>
          </w:p>
        </w:tc>
        <w:tc>
          <w:tcPr>
            <w:tcW w:w="6840" w:type="dxa"/>
            <w:gridSpan w:val="17"/>
            <w:tcBorders>
              <w:bottom w:val="single" w:sz="4" w:space="0" w:color="auto"/>
            </w:tcBorders>
            <w:vAlign w:val="center"/>
          </w:tcPr>
          <w:p w:rsidR="004032B0" w:rsidRDefault="004032B0" w:rsidP="00A26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A26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A26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BF6413" w:rsidRPr="00DA0417" w:rsidTr="00E47793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13" w:rsidRDefault="001E76E3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5</w:t>
            </w:r>
            <w:r w:rsidR="00BF6413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5580" w:type="dxa"/>
            <w:gridSpan w:val="12"/>
            <w:tcBorders>
              <w:bottom w:val="single" w:sz="4" w:space="0" w:color="auto"/>
            </w:tcBorders>
            <w:vAlign w:val="center"/>
          </w:tcPr>
          <w:p w:rsidR="00BF6413" w:rsidRDefault="00B26901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 of Successful Completion of </w:t>
            </w:r>
            <w:r w:rsidR="00BF6413">
              <w:rPr>
                <w:rFonts w:ascii="Arial Narrow" w:eastAsia="Times New Roman" w:hAnsi="Arial Narrow" w:cs="Times New Roman"/>
                <w:b w:val="0"/>
                <w:szCs w:val="22"/>
              </w:rPr>
              <w:t>Comprehensive Examination:</w:t>
            </w:r>
          </w:p>
        </w:tc>
        <w:tc>
          <w:tcPr>
            <w:tcW w:w="3960" w:type="dxa"/>
            <w:gridSpan w:val="8"/>
            <w:tcBorders>
              <w:bottom w:val="single" w:sz="4" w:space="0" w:color="auto"/>
            </w:tcBorders>
            <w:vAlign w:val="center"/>
          </w:tcPr>
          <w:p w:rsidR="00BF6413" w:rsidRDefault="00BF6413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B26901" w:rsidRPr="00DA0417" w:rsidTr="001D6ED6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26901" w:rsidRDefault="00B26901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6.</w:t>
            </w:r>
          </w:p>
        </w:tc>
        <w:tc>
          <w:tcPr>
            <w:tcW w:w="5670" w:type="dxa"/>
            <w:gridSpan w:val="13"/>
            <w:tcBorders>
              <w:bottom w:val="single" w:sz="4" w:space="0" w:color="auto"/>
            </w:tcBorders>
            <w:vAlign w:val="center"/>
          </w:tcPr>
          <w:p w:rsidR="00B26901" w:rsidRDefault="00B26901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umber of Semester</w:t>
            </w:r>
            <w:r w:rsidR="001D6ED6">
              <w:rPr>
                <w:rFonts w:ascii="Arial Narrow" w:eastAsia="Times New Roman" w:hAnsi="Arial Narrow" w:cs="Times New Roman"/>
                <w:b w:val="0"/>
                <w:szCs w:val="22"/>
              </w:rPr>
              <w:t>s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already Completed</w:t>
            </w:r>
            <w:r w:rsidR="001D6ED6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in the PhD </w:t>
            </w:r>
            <w:proofErr w:type="spell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ogramme</w:t>
            </w:r>
            <w:proofErr w:type="spellEnd"/>
            <w:r w:rsidR="001D6ED6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3870" w:type="dxa"/>
            <w:gridSpan w:val="7"/>
            <w:tcBorders>
              <w:bottom w:val="single" w:sz="4" w:space="0" w:color="auto"/>
            </w:tcBorders>
            <w:vAlign w:val="center"/>
          </w:tcPr>
          <w:p w:rsidR="00B26901" w:rsidRDefault="00B26901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6C642A">
        <w:trPr>
          <w:gridAfter w:val="2"/>
          <w:wAfter w:w="720" w:type="dxa"/>
        </w:trPr>
        <w:tc>
          <w:tcPr>
            <w:tcW w:w="468" w:type="dxa"/>
            <w:tcBorders>
              <w:top w:val="single" w:sz="4" w:space="0" w:color="auto"/>
            </w:tcBorders>
          </w:tcPr>
          <w:p w:rsidR="006A44FF" w:rsidRPr="00DA0417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7.</w:t>
            </w:r>
          </w:p>
        </w:tc>
        <w:tc>
          <w:tcPr>
            <w:tcW w:w="3510" w:type="dxa"/>
            <w:gridSpan w:val="7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esent Type/Category of the Student:</w:t>
            </w:r>
          </w:p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Put a Tick mark </w:t>
            </w:r>
            <w:r w:rsidRPr="00136892">
              <w:rPr>
                <w:rFonts w:ascii="Arial Narrow" w:eastAsia="Times New Roman" w:hAnsi="Arial Narrow" w:cs="Times New Roman"/>
                <w:szCs w:val="22"/>
              </w:rPr>
              <w:sym w:font="Wingdings" w:char="F0FC"/>
            </w:r>
          </w:p>
        </w:tc>
        <w:tc>
          <w:tcPr>
            <w:tcW w:w="2010" w:type="dxa"/>
            <w:gridSpan w:val="4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Full Time</w:t>
            </w:r>
          </w:p>
        </w:tc>
        <w:tc>
          <w:tcPr>
            <w:tcW w:w="1410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art Time</w:t>
            </w:r>
          </w:p>
        </w:tc>
      </w:tr>
      <w:tr w:rsidR="006A44FF" w:rsidRPr="00DA0417" w:rsidTr="00EB59E4">
        <w:trPr>
          <w:gridAfter w:val="2"/>
          <w:wAfter w:w="720" w:type="dxa"/>
        </w:trPr>
        <w:tc>
          <w:tcPr>
            <w:tcW w:w="468" w:type="dxa"/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510" w:type="dxa"/>
            <w:gridSpan w:val="7"/>
            <w:vMerge/>
            <w:tcBorders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010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10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890" w:type="dxa"/>
            <w:gridSpan w:val="3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EB59E4">
        <w:trPr>
          <w:trHeight w:val="56"/>
        </w:trPr>
        <w:tc>
          <w:tcPr>
            <w:tcW w:w="468" w:type="dxa"/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0"/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EB59E4">
        <w:tc>
          <w:tcPr>
            <w:tcW w:w="468" w:type="dxa"/>
            <w:tcBorders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gular</w:t>
            </w: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ponsored</w:t>
            </w:r>
          </w:p>
        </w:tc>
        <w:tc>
          <w:tcPr>
            <w:tcW w:w="3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elf-Financed</w:t>
            </w: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5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oject-Staff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External</w:t>
            </w: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A44FF" w:rsidRPr="000C3EA2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8"/>
              </w:rPr>
            </w:pPr>
            <w:r w:rsidRPr="000C3EA2">
              <w:rPr>
                <w:rFonts w:ascii="Arial Narrow" w:eastAsia="Times New Roman" w:hAnsi="Arial Narrow" w:cs="Times New Roman"/>
                <w:b w:val="0"/>
                <w:sz w:val="18"/>
              </w:rPr>
              <w:t>QIP</w:t>
            </w:r>
            <w:r w:rsidR="000C3EA2" w:rsidRPr="000C3EA2">
              <w:rPr>
                <w:rFonts w:ascii="Arial Narrow" w:eastAsia="Times New Roman" w:hAnsi="Arial Narrow" w:cs="Times New Roman"/>
                <w:b w:val="0"/>
                <w:sz w:val="18"/>
              </w:rPr>
              <w:t>/Other</w:t>
            </w: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EB59E4">
        <w:tc>
          <w:tcPr>
            <w:tcW w:w="468" w:type="dxa"/>
            <w:tcBorders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5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0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EB59E4">
        <w:tc>
          <w:tcPr>
            <w:tcW w:w="468" w:type="dxa"/>
            <w:tcBorders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0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A44FF" w:rsidRPr="00DA0417" w:rsidTr="00EB59E4">
        <w:tc>
          <w:tcPr>
            <w:tcW w:w="468" w:type="dxa"/>
            <w:tcBorders>
              <w:bottom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0"/>
            <w:tcBorders>
              <w:bottom w:val="single" w:sz="4" w:space="0" w:color="auto"/>
            </w:tcBorders>
          </w:tcPr>
          <w:p w:rsidR="006A44FF" w:rsidRDefault="006A44FF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0E0CEC" w:rsidRPr="00DA0417" w:rsidTr="000E0CEC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8.</w:t>
            </w:r>
          </w:p>
        </w:tc>
        <w:tc>
          <w:tcPr>
            <w:tcW w:w="3240" w:type="dxa"/>
            <w:gridSpan w:val="6"/>
            <w:tcBorders>
              <w:bottom w:val="single" w:sz="4" w:space="0" w:color="auto"/>
            </w:tcBorders>
            <w:vAlign w:val="center"/>
          </w:tcPr>
          <w:p w:rsidR="000E0CEC" w:rsidRDefault="000E0CEC" w:rsidP="006A44F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Type of Financial Assistantship, if the student is receiving presently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:rsidR="000E0CEC" w:rsidRDefault="000E0CEC" w:rsidP="006A44F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E0CEC" w:rsidRDefault="000E0CEC" w:rsidP="00DE4C8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Institute</w:t>
            </w:r>
            <w:r w:rsidR="00993281">
              <w:rPr>
                <w:rFonts w:ascii="Arial Narrow" w:eastAsia="Times New Roman" w:hAnsi="Arial Narrow" w:cs="Times New Roman"/>
                <w:b w:val="0"/>
                <w:szCs w:val="22"/>
              </w:rPr>
              <w:t>/ GATE</w:t>
            </w:r>
          </w:p>
        </w:tc>
        <w:tc>
          <w:tcPr>
            <w:tcW w:w="414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Others (specify):</w:t>
            </w:r>
          </w:p>
        </w:tc>
      </w:tr>
      <w:tr w:rsidR="000E0CEC" w:rsidRPr="00DA0417" w:rsidTr="000E0CEC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9.</w:t>
            </w:r>
          </w:p>
        </w:tc>
        <w:tc>
          <w:tcPr>
            <w:tcW w:w="324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 of </w:t>
            </w:r>
            <w:r w:rsidR="00E4779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the </w:t>
            </w:r>
            <w:r w:rsidR="006D53C7">
              <w:rPr>
                <w:rFonts w:ascii="Arial Narrow" w:eastAsia="Times New Roman" w:hAnsi="Arial Narrow" w:cs="Times New Roman"/>
                <w:b w:val="0"/>
                <w:szCs w:val="22"/>
              </w:rPr>
              <w:t>State-of-the-Art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minar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030" w:type="dxa"/>
            <w:gridSpan w:val="13"/>
            <w:tcBorders>
              <w:bottom w:val="single" w:sz="4" w:space="0" w:color="auto"/>
            </w:tcBorders>
            <w:vAlign w:val="center"/>
          </w:tcPr>
          <w:p w:rsidR="000E0CEC" w:rsidRDefault="000E0CEC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0E0CEC" w:rsidRPr="00DA0417" w:rsidTr="000E0CEC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10.</w:t>
            </w:r>
          </w:p>
        </w:tc>
        <w:tc>
          <w:tcPr>
            <w:tcW w:w="324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Area / Topic of Research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030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0E0CEC" w:rsidRPr="00DA0417" w:rsidTr="000E0CEC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11.</w:t>
            </w:r>
          </w:p>
        </w:tc>
        <w:tc>
          <w:tcPr>
            <w:tcW w:w="324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Literature Review/ Survey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030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0CEC" w:rsidRDefault="000E0CEC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Done      /     Not Done</w:t>
            </w:r>
          </w:p>
        </w:tc>
      </w:tr>
      <w:tr w:rsidR="000E0CEC" w:rsidRPr="00DA0417" w:rsidTr="000E0CEC">
        <w:trPr>
          <w:trHeight w:val="432"/>
        </w:trPr>
        <w:tc>
          <w:tcPr>
            <w:tcW w:w="468" w:type="dxa"/>
            <w:tcBorders>
              <w:top w:val="single" w:sz="4" w:space="0" w:color="auto"/>
            </w:tcBorders>
            <w:vAlign w:val="center"/>
          </w:tcPr>
          <w:p w:rsidR="000E0CEC" w:rsidRDefault="000E0CEC" w:rsidP="005F5D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12.</w:t>
            </w:r>
          </w:p>
        </w:tc>
        <w:tc>
          <w:tcPr>
            <w:tcW w:w="3240" w:type="dxa"/>
            <w:gridSpan w:val="6"/>
            <w:tcBorders>
              <w:top w:val="single" w:sz="4" w:space="0" w:color="auto"/>
            </w:tcBorders>
            <w:vAlign w:val="center"/>
          </w:tcPr>
          <w:p w:rsidR="000E0CEC" w:rsidRDefault="000E0CEC" w:rsidP="000E0CE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8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Research Problem Formulated  </w:t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0E0CEC" w:rsidRDefault="000E0CEC" w:rsidP="000E0CE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8"/>
              </w:rPr>
            </w:pPr>
            <w:r>
              <w:rPr>
                <w:rFonts w:ascii="Arial Narrow" w:eastAsia="Times New Roman" w:hAnsi="Arial Narrow" w:cs="Times New Roman"/>
                <w:b w:val="0"/>
                <w:sz w:val="18"/>
              </w:rPr>
              <w:t>:</w:t>
            </w:r>
          </w:p>
        </w:tc>
        <w:tc>
          <w:tcPr>
            <w:tcW w:w="6030" w:type="dxa"/>
            <w:gridSpan w:val="13"/>
            <w:tcBorders>
              <w:top w:val="single" w:sz="4" w:space="0" w:color="auto"/>
            </w:tcBorders>
            <w:vAlign w:val="center"/>
          </w:tcPr>
          <w:p w:rsidR="000E0CEC" w:rsidRDefault="000E0CEC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Yes        /        No</w:t>
            </w:r>
          </w:p>
        </w:tc>
      </w:tr>
      <w:tr w:rsidR="006C642A" w:rsidRPr="00DA0417" w:rsidTr="006E7DAF">
        <w:trPr>
          <w:trHeight w:val="432"/>
        </w:trPr>
        <w:tc>
          <w:tcPr>
            <w:tcW w:w="468" w:type="dxa"/>
            <w:vAlign w:val="center"/>
          </w:tcPr>
          <w:p w:rsidR="006C642A" w:rsidRDefault="006C642A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0"/>
            <w:vAlign w:val="center"/>
          </w:tcPr>
          <w:p w:rsidR="006C642A" w:rsidRDefault="006C642A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6C642A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If </w:t>
            </w: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Y</w:t>
            </w:r>
            <w:r w:rsidRPr="006C642A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es, enclose a brief description of </w:t>
            </w:r>
            <w:r w:rsidR="00B63A6D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the formulated research problem.</w:t>
            </w:r>
          </w:p>
          <w:p w:rsidR="006C642A" w:rsidRDefault="006C642A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If No, state the reasons.</w:t>
            </w:r>
          </w:p>
          <w:p w:rsidR="00460187" w:rsidRDefault="00460187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  <w:p w:rsidR="00460187" w:rsidRPr="006C642A" w:rsidRDefault="00460187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</w:tr>
      <w:tr w:rsidR="006C642A" w:rsidRPr="00DA0417" w:rsidTr="006E7DAF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6C642A" w:rsidRDefault="006C642A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0"/>
            <w:tcBorders>
              <w:bottom w:val="single" w:sz="4" w:space="0" w:color="auto"/>
            </w:tcBorders>
            <w:vAlign w:val="center"/>
          </w:tcPr>
          <w:p w:rsidR="006C642A" w:rsidRPr="006C642A" w:rsidRDefault="006C642A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6C642A" w:rsidRPr="006C642A" w:rsidRDefault="006C642A" w:rsidP="006C64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6C642A" w:rsidRPr="006C642A" w:rsidRDefault="006C642A" w:rsidP="004D60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:                                                                                                      </w:t>
            </w:r>
            <w:r w:rsidR="004D60B6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  </w:t>
            </w:r>
            <w:r w:rsidRPr="00AB0156">
              <w:rPr>
                <w:rFonts w:ascii="Arial Narrow" w:eastAsia="Times New Roman" w:hAnsi="Arial Narrow" w:cs="Times New Roman"/>
                <w:szCs w:val="22"/>
              </w:rPr>
              <w:t>Signature of the Student</w:t>
            </w:r>
          </w:p>
        </w:tc>
      </w:tr>
      <w:tr w:rsidR="006C642A" w:rsidRPr="00DA0417" w:rsidTr="00460187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642A" w:rsidRDefault="006C642A" w:rsidP="004A21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642A" w:rsidRDefault="00460187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Forwarded to the Doctoral Committee</w:t>
            </w:r>
          </w:p>
          <w:p w:rsidR="006C642A" w:rsidRDefault="006C642A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6C642A" w:rsidRDefault="006C642A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6C642A" w:rsidRDefault="006C642A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6C642A" w:rsidRDefault="006C642A" w:rsidP="005738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:                                                                                                                   </w:t>
            </w:r>
            <w:r w:rsidRPr="00460187">
              <w:rPr>
                <w:rFonts w:ascii="Arial Narrow" w:eastAsia="Times New Roman" w:hAnsi="Arial Narrow" w:cs="Times New Roman"/>
                <w:szCs w:val="22"/>
              </w:rPr>
              <w:t>Signature</w:t>
            </w:r>
            <w:r w:rsidR="00943F5B" w:rsidRPr="00460187">
              <w:rPr>
                <w:rFonts w:ascii="Arial Narrow" w:eastAsia="Times New Roman" w:hAnsi="Arial Narrow" w:cs="Times New Roman"/>
                <w:szCs w:val="22"/>
              </w:rPr>
              <w:t>(s)</w:t>
            </w:r>
            <w:r w:rsidRPr="00460187">
              <w:rPr>
                <w:rFonts w:ascii="Arial Narrow" w:eastAsia="Times New Roman" w:hAnsi="Arial Narrow" w:cs="Times New Roman"/>
                <w:szCs w:val="22"/>
              </w:rPr>
              <w:t xml:space="preserve"> of Supervisor(s)</w:t>
            </w:r>
          </w:p>
        </w:tc>
      </w:tr>
      <w:tr w:rsidR="00460187" w:rsidRPr="00DA0417" w:rsidTr="00460187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i/>
                <w:szCs w:val="22"/>
              </w:rPr>
              <w:t>The Doctoral Com</w:t>
            </w:r>
            <w:r w:rsidR="00141815">
              <w:rPr>
                <w:rFonts w:ascii="Arial Narrow" w:eastAsia="Times New Roman" w:hAnsi="Arial Narrow" w:cs="Times New Roman"/>
                <w:b w:val="0"/>
                <w:i/>
                <w:szCs w:val="22"/>
              </w:rPr>
              <w:t>mittee is requested to write their assessment</w:t>
            </w:r>
            <w:r>
              <w:rPr>
                <w:rFonts w:ascii="Arial Narrow" w:eastAsia="Times New Roman" w:hAnsi="Arial Narrow" w:cs="Times New Roman"/>
                <w:b w:val="0"/>
                <w:i/>
                <w:szCs w:val="22"/>
              </w:rPr>
              <w:t xml:space="preserve"> on the </w:t>
            </w:r>
            <w:r w:rsidR="006D53C7">
              <w:rPr>
                <w:rFonts w:ascii="Arial Narrow" w:eastAsia="Times New Roman" w:hAnsi="Arial Narrow" w:cs="Times New Roman"/>
                <w:b w:val="0"/>
                <w:i/>
                <w:szCs w:val="22"/>
              </w:rPr>
              <w:t>State-of-the-Art</w:t>
            </w:r>
            <w:r>
              <w:rPr>
                <w:rFonts w:ascii="Arial Narrow" w:eastAsia="Times New Roman" w:hAnsi="Arial Narrow" w:cs="Times New Roman"/>
                <w:b w:val="0"/>
                <w:i/>
                <w:szCs w:val="22"/>
              </w:rPr>
              <w:t xml:space="preserve"> Seminar on Page No.2</w:t>
            </w:r>
          </w:p>
        </w:tc>
      </w:tr>
    </w:tbl>
    <w:p w:rsidR="00FE01BE" w:rsidRDefault="00460187" w:rsidP="004601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 Narrow" w:eastAsia="Times New Roman" w:hAnsi="Arial Narrow" w:cs="Times New Roman"/>
          <w:b w:val="0"/>
          <w:sz w:val="18"/>
        </w:rPr>
      </w:pPr>
      <w:r>
        <w:rPr>
          <w:rFonts w:ascii="Arial Narrow" w:eastAsia="Times New Roman" w:hAnsi="Arial Narrow" w:cs="Times New Roman"/>
          <w:b w:val="0"/>
          <w:sz w:val="18"/>
        </w:rPr>
        <w:t xml:space="preserve">                                                                                                           (Page 1 of 2)</w:t>
      </w:r>
    </w:p>
    <w:p w:rsidR="006D53C7" w:rsidRDefault="006D53C7" w:rsidP="00F87B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8"/>
        </w:rPr>
      </w:pPr>
    </w:p>
    <w:p w:rsidR="006D53C7" w:rsidRDefault="006D53C7" w:rsidP="00F87B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sz w:val="18"/>
        </w:rPr>
      </w:pPr>
    </w:p>
    <w:p w:rsidR="006D53C7" w:rsidRDefault="006D53C7" w:rsidP="00F87B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sz w:val="18"/>
        </w:rPr>
      </w:pPr>
    </w:p>
    <w:p w:rsidR="00F87B64" w:rsidRPr="00943F5B" w:rsidRDefault="00460187" w:rsidP="00F87B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i/>
          <w:szCs w:val="22"/>
        </w:rPr>
      </w:pPr>
      <w:r w:rsidRPr="006D53C7">
        <w:rPr>
          <w:rFonts w:ascii="Arial Narrow" w:eastAsia="Times New Roman" w:hAnsi="Arial Narrow" w:cs="Times New Roman"/>
          <w:sz w:val="18"/>
        </w:rPr>
        <w:br w:type="page"/>
      </w:r>
      <w:r w:rsidR="00F87B64">
        <w:rPr>
          <w:rFonts w:ascii="Arial Narrow" w:eastAsia="Times New Roman" w:hAnsi="Arial Narrow" w:cs="Times New Roman"/>
          <w:szCs w:val="22"/>
        </w:rPr>
        <w:lastRenderedPageBreak/>
        <w:t xml:space="preserve">Part-B: To be filled by the Doctoral Committee </w:t>
      </w:r>
      <w:r w:rsidR="00F87B64" w:rsidRPr="00943F5B">
        <w:rPr>
          <w:rFonts w:ascii="Arial Narrow" w:eastAsia="Times New Roman" w:hAnsi="Arial Narrow" w:cs="Times New Roman"/>
          <w:b w:val="0"/>
          <w:i/>
          <w:szCs w:val="22"/>
        </w:rPr>
        <w:t>(</w:t>
      </w:r>
      <w:r w:rsidR="00F87B64">
        <w:rPr>
          <w:rFonts w:ascii="Arial Narrow" w:eastAsia="Times New Roman" w:hAnsi="Arial Narrow" w:cs="Times New Roman"/>
          <w:b w:val="0"/>
          <w:i/>
          <w:szCs w:val="22"/>
        </w:rPr>
        <w:t>After</w:t>
      </w:r>
      <w:r w:rsidR="00F87B64" w:rsidRPr="00943F5B">
        <w:rPr>
          <w:rFonts w:ascii="Arial Narrow" w:eastAsia="Times New Roman" w:hAnsi="Arial Narrow" w:cs="Times New Roman"/>
          <w:b w:val="0"/>
          <w:i/>
          <w:szCs w:val="22"/>
        </w:rPr>
        <w:t xml:space="preserve"> the </w:t>
      </w:r>
      <w:r w:rsidR="006D53C7" w:rsidRPr="00943F5B">
        <w:rPr>
          <w:rFonts w:ascii="Arial Narrow" w:eastAsia="Times New Roman" w:hAnsi="Arial Narrow" w:cs="Times New Roman"/>
          <w:b w:val="0"/>
          <w:i/>
          <w:szCs w:val="22"/>
        </w:rPr>
        <w:t>State-of-the-Art</w:t>
      </w:r>
      <w:r w:rsidR="00F87B64" w:rsidRPr="00943F5B">
        <w:rPr>
          <w:rFonts w:ascii="Arial Narrow" w:eastAsia="Times New Roman" w:hAnsi="Arial Narrow" w:cs="Times New Roman"/>
          <w:b w:val="0"/>
          <w:i/>
          <w:szCs w:val="22"/>
        </w:rPr>
        <w:t xml:space="preserve"> Seminar)</w:t>
      </w:r>
    </w:p>
    <w:p w:rsidR="00460187" w:rsidRDefault="00460187" w:rsidP="001E76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 Narrow" w:eastAsia="Times New Roman" w:hAnsi="Arial Narrow" w:cs="Times New Roman"/>
          <w:b w:val="0"/>
          <w:sz w:val="18"/>
        </w:rPr>
      </w:pPr>
    </w:p>
    <w:tbl>
      <w:tblPr>
        <w:tblW w:w="10008" w:type="dxa"/>
        <w:tblLayout w:type="fixed"/>
        <w:tblLook w:val="04A0" w:firstRow="1" w:lastRow="0" w:firstColumn="1" w:lastColumn="0" w:noHBand="0" w:noVBand="1"/>
      </w:tblPr>
      <w:tblGrid>
        <w:gridCol w:w="468"/>
        <w:gridCol w:w="360"/>
        <w:gridCol w:w="2340"/>
        <w:gridCol w:w="270"/>
        <w:gridCol w:w="540"/>
        <w:gridCol w:w="90"/>
        <w:gridCol w:w="180"/>
        <w:gridCol w:w="1440"/>
        <w:gridCol w:w="630"/>
        <w:gridCol w:w="720"/>
        <w:gridCol w:w="2970"/>
      </w:tblGrid>
      <w:tr w:rsidR="00460187" w:rsidRPr="00DA0417" w:rsidTr="00EB59E4">
        <w:tc>
          <w:tcPr>
            <w:tcW w:w="468" w:type="dxa"/>
            <w:tcBorders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1.</w:t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of the Student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7"/>
            <w:tcBorders>
              <w:bottom w:val="single" w:sz="4" w:space="0" w:color="auto"/>
            </w:tcBorders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EB59E4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2.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l Number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B83570" w:rsidRPr="00DA0417" w:rsidTr="00B83570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3.</w:t>
            </w:r>
          </w:p>
        </w:tc>
        <w:tc>
          <w:tcPr>
            <w:tcW w:w="3510" w:type="dxa"/>
            <w:gridSpan w:val="4"/>
            <w:tcBorders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 of </w:t>
            </w:r>
            <w:r w:rsidR="00E47793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the </w:t>
            </w:r>
            <w:r w:rsidR="006D53C7">
              <w:rPr>
                <w:rFonts w:ascii="Arial Narrow" w:eastAsia="Times New Roman" w:hAnsi="Arial Narrow" w:cs="Times New Roman"/>
                <w:b w:val="0"/>
                <w:szCs w:val="22"/>
              </w:rPr>
              <w:t>State-of-the-Art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minar</w:t>
            </w:r>
          </w:p>
        </w:tc>
        <w:tc>
          <w:tcPr>
            <w:tcW w:w="270" w:type="dxa"/>
            <w:gridSpan w:val="2"/>
            <w:tcBorders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5760" w:type="dxa"/>
            <w:gridSpan w:val="4"/>
            <w:tcBorders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B83570" w:rsidRPr="00DA0417" w:rsidTr="00B83570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4.</w:t>
            </w:r>
          </w:p>
        </w:tc>
        <w:tc>
          <w:tcPr>
            <w:tcW w:w="351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Area / Topic of Research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57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B83570" w:rsidRPr="00DA0417" w:rsidTr="00B83570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5.</w:t>
            </w:r>
          </w:p>
        </w:tc>
        <w:tc>
          <w:tcPr>
            <w:tcW w:w="351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Literature Review/ Survey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57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Satisfactory      /     Not Satisfactory</w:t>
            </w:r>
          </w:p>
        </w:tc>
      </w:tr>
      <w:tr w:rsidR="00B83570" w:rsidRPr="00DA0417" w:rsidTr="00B83570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6.</w:t>
            </w:r>
          </w:p>
        </w:tc>
        <w:tc>
          <w:tcPr>
            <w:tcW w:w="351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8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search Problem Formulated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8"/>
              </w:rPr>
            </w:pPr>
            <w:r>
              <w:rPr>
                <w:rFonts w:ascii="Arial Narrow" w:eastAsia="Times New Roman" w:hAnsi="Arial Narrow" w:cs="Times New Roman"/>
                <w:b w:val="0"/>
                <w:sz w:val="18"/>
              </w:rPr>
              <w:t>:</w:t>
            </w:r>
          </w:p>
        </w:tc>
        <w:tc>
          <w:tcPr>
            <w:tcW w:w="57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3570" w:rsidRDefault="00B83570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          Yes        /        No</w:t>
            </w:r>
          </w:p>
        </w:tc>
      </w:tr>
      <w:tr w:rsidR="00460187" w:rsidRPr="00DA0417" w:rsidTr="009D598B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460187" w:rsidRDefault="007856D3" w:rsidP="00B2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7</w:t>
            </w:r>
            <w:r w:rsidR="00460187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Pr="007663E9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Brief comments on the Student’s Performance in the </w:t>
            </w:r>
            <w:r w:rsidR="006D53C7">
              <w:rPr>
                <w:rFonts w:ascii="Arial Narrow" w:eastAsia="Times New Roman" w:hAnsi="Arial Narrow" w:cs="Times New Roman"/>
                <w:b w:val="0"/>
                <w:szCs w:val="22"/>
              </w:rPr>
              <w:t>State-of-the-Art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minar:</w:t>
            </w:r>
            <w:r w:rsidR="007663E9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7663E9" w:rsidRPr="007663E9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(if space is not sufficient, </w:t>
            </w:r>
            <w:r w:rsidR="006D53C7" w:rsidRPr="007663E9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please</w:t>
            </w:r>
            <w:r w:rsidR="007663E9" w:rsidRPr="007663E9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write it on a separate sheet &amp; attach)</w:t>
            </w: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7856D3" w:rsidRDefault="007856D3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7856D3" w:rsidRDefault="007856D3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bookmarkStart w:id="0" w:name="_GoBack"/>
            <w:bookmarkEnd w:id="0"/>
          </w:p>
          <w:p w:rsidR="00460187" w:rsidRDefault="00460187" w:rsidP="004601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CC1264">
        <w:trPr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Default="007856D3" w:rsidP="00B26D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8</w:t>
            </w:r>
            <w:r w:rsidR="00460187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5850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Overall Performance of the Student in the </w:t>
            </w:r>
            <w:r w:rsidR="006D53C7">
              <w:rPr>
                <w:rFonts w:ascii="Arial Narrow" w:eastAsia="Times New Roman" w:hAnsi="Arial Narrow" w:cs="Times New Roman"/>
                <w:b w:val="0"/>
                <w:szCs w:val="22"/>
              </w:rPr>
              <w:t>State-of-the-Art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minar: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Satisfactory      /     Not Satisfactory*</w:t>
            </w:r>
          </w:p>
        </w:tc>
      </w:tr>
      <w:tr w:rsidR="00460187" w:rsidRPr="00DA0417" w:rsidTr="009D598B">
        <w:trPr>
          <w:trHeight w:val="432"/>
        </w:trPr>
        <w:tc>
          <w:tcPr>
            <w:tcW w:w="468" w:type="dxa"/>
            <w:tcBorders>
              <w:top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10"/>
            <w:tcBorders>
              <w:top w:val="single" w:sz="4" w:space="0" w:color="auto"/>
            </w:tcBorders>
            <w:vAlign w:val="center"/>
          </w:tcPr>
          <w:p w:rsidR="00460187" w:rsidRPr="006C642A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Note: If the overall performance is not satisfactory, then the student has to present SOAS again within a month.</w:t>
            </w:r>
          </w:p>
        </w:tc>
      </w:tr>
      <w:tr w:rsidR="00460187" w:rsidRPr="00DA0417" w:rsidTr="00EB59E4">
        <w:trPr>
          <w:trHeight w:val="288"/>
        </w:trPr>
        <w:tc>
          <w:tcPr>
            <w:tcW w:w="468" w:type="dxa"/>
            <w:tcBorders>
              <w:bottom w:val="dashed" w:sz="4" w:space="0" w:color="auto"/>
            </w:tcBorders>
            <w:vAlign w:val="center"/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10"/>
            <w:tcBorders>
              <w:bottom w:val="dashed" w:sz="4" w:space="0" w:color="auto"/>
            </w:tcBorders>
            <w:vAlign w:val="center"/>
          </w:tcPr>
          <w:p w:rsidR="00460187" w:rsidRPr="00DA041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&amp; Signature of Doctoral Committee Members:</w:t>
            </w:r>
          </w:p>
        </w:tc>
      </w:tr>
      <w:tr w:rsidR="00460187" w:rsidRPr="00DA0417" w:rsidTr="00EB59E4">
        <w:trPr>
          <w:trHeight w:val="576"/>
        </w:trPr>
        <w:tc>
          <w:tcPr>
            <w:tcW w:w="828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Pr="001E76E3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1E76E3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Signature</w:t>
            </w:r>
          </w:p>
        </w:tc>
        <w:tc>
          <w:tcPr>
            <w:tcW w:w="3240" w:type="dxa"/>
            <w:gridSpan w:val="4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gridSpan w:val="4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D62EFE">
        <w:trPr>
          <w:trHeight w:val="576"/>
        </w:trPr>
        <w:tc>
          <w:tcPr>
            <w:tcW w:w="828" w:type="dxa"/>
            <w:gridSpan w:val="2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1E76E3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Name</w:t>
            </w:r>
          </w:p>
          <w:p w:rsidR="00F87B64" w:rsidRPr="001E76E3" w:rsidRDefault="00F87B64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3240" w:type="dxa"/>
            <w:gridSpan w:val="4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D62EFE" w:rsidRDefault="00460187" w:rsidP="00D62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  <w:p w:rsidR="00F87B64" w:rsidRPr="00D62EFE" w:rsidRDefault="00F87B64" w:rsidP="00D62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D62EFE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Member</w:t>
            </w:r>
          </w:p>
        </w:tc>
        <w:tc>
          <w:tcPr>
            <w:tcW w:w="2970" w:type="dxa"/>
            <w:gridSpan w:val="4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D62EFE" w:rsidRDefault="00460187" w:rsidP="00D62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  <w:p w:rsidR="00F87B64" w:rsidRPr="00D62EFE" w:rsidRDefault="00F87B64" w:rsidP="00D62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D62EFE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Member</w:t>
            </w:r>
          </w:p>
        </w:tc>
        <w:tc>
          <w:tcPr>
            <w:tcW w:w="2970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D62EFE" w:rsidRDefault="00460187" w:rsidP="00D62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  <w:p w:rsidR="00F87B64" w:rsidRPr="00D62EFE" w:rsidRDefault="00F87B64" w:rsidP="00D62E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</w:tr>
      <w:tr w:rsidR="00460187" w:rsidRPr="00DA0417" w:rsidTr="00EB59E4">
        <w:trPr>
          <w:trHeight w:val="576"/>
        </w:trPr>
        <w:tc>
          <w:tcPr>
            <w:tcW w:w="828" w:type="dxa"/>
            <w:gridSpan w:val="2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Pr="001E76E3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1E76E3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Signature</w:t>
            </w:r>
          </w:p>
        </w:tc>
        <w:tc>
          <w:tcPr>
            <w:tcW w:w="3240" w:type="dxa"/>
            <w:gridSpan w:val="4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Pr="00D62EFE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2970" w:type="dxa"/>
            <w:gridSpan w:val="4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Pr="00D62EFE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:rsidR="00460187" w:rsidRPr="00D62EFE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</w:tr>
      <w:tr w:rsidR="00460187" w:rsidRPr="00DA0417" w:rsidTr="007856D3">
        <w:trPr>
          <w:trHeight w:val="576"/>
        </w:trPr>
        <w:tc>
          <w:tcPr>
            <w:tcW w:w="828" w:type="dxa"/>
            <w:gridSpan w:val="2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:rsidR="00F87B64" w:rsidRDefault="00F87B64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Name</w:t>
            </w:r>
          </w:p>
          <w:p w:rsidR="00460187" w:rsidRPr="001E76E3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3240" w:type="dxa"/>
            <w:gridSpan w:val="4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D62EFE" w:rsidRDefault="00683760" w:rsidP="006837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Coordinating </w:t>
            </w:r>
            <w:r w:rsidRPr="00D62EFE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Supervisor</w:t>
            </w: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</w:t>
            </w:r>
          </w:p>
        </w:tc>
        <w:tc>
          <w:tcPr>
            <w:tcW w:w="2970" w:type="dxa"/>
            <w:gridSpan w:val="4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D62EFE" w:rsidRDefault="00683760" w:rsidP="00F87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D62EFE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Supervisor</w:t>
            </w:r>
          </w:p>
        </w:tc>
        <w:tc>
          <w:tcPr>
            <w:tcW w:w="2970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bottom"/>
          </w:tcPr>
          <w:p w:rsidR="00460187" w:rsidRPr="00D62EFE" w:rsidRDefault="00F87B64" w:rsidP="00F87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 w:rsidRPr="00D62EFE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Chairperson, DC</w:t>
            </w:r>
          </w:p>
        </w:tc>
      </w:tr>
      <w:tr w:rsidR="00460187" w:rsidRPr="00DA0417" w:rsidTr="00EB59E4">
        <w:trPr>
          <w:trHeight w:val="576"/>
        </w:trPr>
        <w:tc>
          <w:tcPr>
            <w:tcW w:w="828" w:type="dxa"/>
            <w:gridSpan w:val="2"/>
            <w:tcBorders>
              <w:top w:val="single" w:sz="4" w:space="0" w:color="auto"/>
            </w:tcBorders>
            <w:vAlign w:val="center"/>
          </w:tcPr>
          <w:p w:rsidR="00460187" w:rsidRPr="001E76E3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3240" w:type="dxa"/>
            <w:gridSpan w:val="4"/>
            <w:tcBorders>
              <w:top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gridSpan w:val="4"/>
            <w:tcBorders>
              <w:top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970" w:type="dxa"/>
            <w:tcBorders>
              <w:top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60187" w:rsidRPr="00DA0417" w:rsidTr="00EB59E4">
        <w:trPr>
          <w:trHeight w:val="576"/>
        </w:trPr>
        <w:tc>
          <w:tcPr>
            <w:tcW w:w="828" w:type="dxa"/>
            <w:gridSpan w:val="2"/>
            <w:tcBorders>
              <w:bottom w:val="single" w:sz="4" w:space="0" w:color="auto"/>
            </w:tcBorders>
            <w:vAlign w:val="center"/>
          </w:tcPr>
          <w:p w:rsidR="00460187" w:rsidRPr="00F71DB4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</w:p>
        </w:tc>
        <w:tc>
          <w:tcPr>
            <w:tcW w:w="3240" w:type="dxa"/>
            <w:gridSpan w:val="4"/>
            <w:tcBorders>
              <w:bottom w:val="single" w:sz="4" w:space="0" w:color="auto"/>
            </w:tcBorders>
            <w:vAlign w:val="center"/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F71DB4">
              <w:rPr>
                <w:rFonts w:ascii="Arial Narrow" w:eastAsia="Times New Roman" w:hAnsi="Arial Narrow" w:cs="Times New Roman"/>
                <w:szCs w:val="22"/>
              </w:rPr>
              <w:t>Member Secretary</w:t>
            </w:r>
            <w:r>
              <w:rPr>
                <w:rFonts w:ascii="Arial Narrow" w:eastAsia="Times New Roman" w:hAnsi="Arial Narrow" w:cs="Times New Roman"/>
                <w:szCs w:val="22"/>
              </w:rPr>
              <w:t xml:space="preserve">, </w:t>
            </w:r>
            <w:r w:rsidRPr="00F71DB4">
              <w:rPr>
                <w:rFonts w:ascii="Arial Narrow" w:eastAsia="Times New Roman" w:hAnsi="Arial Narrow" w:cs="Times New Roman"/>
                <w:szCs w:val="22"/>
              </w:rPr>
              <w:t>DPPC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  <w:vAlign w:val="center"/>
          </w:tcPr>
          <w:p w:rsidR="00460187" w:rsidRPr="00F71DB4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  <w:vAlign w:val="center"/>
          </w:tcPr>
          <w:p w:rsidR="00460187" w:rsidRPr="00F71DB4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F71DB4">
              <w:rPr>
                <w:rFonts w:ascii="Arial Narrow" w:eastAsia="Times New Roman" w:hAnsi="Arial Narrow" w:cs="Times New Roman"/>
                <w:szCs w:val="22"/>
              </w:rPr>
              <w:t>Chairperson</w:t>
            </w:r>
            <w:r>
              <w:rPr>
                <w:rFonts w:ascii="Arial Narrow" w:eastAsia="Times New Roman" w:hAnsi="Arial Narrow" w:cs="Times New Roman"/>
                <w:szCs w:val="22"/>
              </w:rPr>
              <w:t xml:space="preserve">, </w:t>
            </w:r>
            <w:r w:rsidRPr="00F71DB4">
              <w:rPr>
                <w:rFonts w:ascii="Arial Narrow" w:eastAsia="Times New Roman" w:hAnsi="Arial Narrow" w:cs="Times New Roman"/>
                <w:szCs w:val="22"/>
              </w:rPr>
              <w:t>DPPC</w:t>
            </w:r>
          </w:p>
        </w:tc>
      </w:tr>
      <w:tr w:rsidR="00460187" w:rsidRPr="00DA0417" w:rsidTr="00EB59E4">
        <w:tc>
          <w:tcPr>
            <w:tcW w:w="5688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mark, if any:                                               Put up for approval.</w:t>
            </w: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:                      </w:t>
            </w:r>
            <w:r w:rsidR="006C4B5E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Dealing Staff of Academic </w:t>
            </w:r>
            <w:r w:rsidR="00085D82">
              <w:rPr>
                <w:rFonts w:ascii="Arial Narrow" w:eastAsia="Times New Roman" w:hAnsi="Arial Narrow" w:cs="Times New Roman"/>
                <w:b w:val="0"/>
                <w:szCs w:val="22"/>
              </w:rPr>
              <w:t>Research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ction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60187" w:rsidRPr="00E31622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Approved</w:t>
            </w: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460187" w:rsidRDefault="00460187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60187" w:rsidRPr="00DA0417" w:rsidRDefault="0072536E" w:rsidP="00EB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ADoAR</w:t>
            </w:r>
            <w:proofErr w:type="spellEnd"/>
            <w:r>
              <w:rPr>
                <w:rFonts w:ascii="Arial Narrow" w:eastAsia="Times New Roman" w:hAnsi="Arial Narrow" w:cs="Times New Roman"/>
                <w:szCs w:val="22"/>
              </w:rPr>
              <w:t>/</w:t>
            </w: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DoAR</w:t>
            </w:r>
            <w:proofErr w:type="spellEnd"/>
          </w:p>
        </w:tc>
      </w:tr>
    </w:tbl>
    <w:p w:rsidR="00460187" w:rsidRPr="00FE01BE" w:rsidRDefault="007856D3" w:rsidP="007856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8"/>
        </w:rPr>
      </w:pPr>
      <w:r>
        <w:rPr>
          <w:rFonts w:ascii="Arial Narrow" w:eastAsia="Times New Roman" w:hAnsi="Arial Narrow" w:cs="Times New Roman"/>
          <w:b w:val="0"/>
          <w:sz w:val="18"/>
        </w:rPr>
        <w:t>(Page 2 of 2)</w:t>
      </w:r>
    </w:p>
    <w:sectPr w:rsidR="00460187" w:rsidRPr="00FE01BE" w:rsidSect="00A373C0">
      <w:headerReference w:type="default" r:id="rId7"/>
      <w:footerReference w:type="default" r:id="rId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1FFB" w:rsidRDefault="009E1FFB" w:rsidP="00E7233E">
      <w:r>
        <w:separator/>
      </w:r>
    </w:p>
  </w:endnote>
  <w:endnote w:type="continuationSeparator" w:id="0">
    <w:p w:rsidR="009E1FFB" w:rsidRDefault="009E1FFB" w:rsidP="00E72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45B4" w:rsidRDefault="00CA5B01" w:rsidP="009145B4">
    <w:pPr>
      <w:pStyle w:val="Heading3"/>
      <w:ind w:left="540" w:hanging="540"/>
      <w:jc w:val="both"/>
      <w:rPr>
        <w:b w:val="0"/>
        <w:bCs w:val="0"/>
        <w:color w:val="999999"/>
        <w:sz w:val="16"/>
        <w:szCs w:val="16"/>
      </w:rPr>
    </w:pPr>
    <w:r w:rsidRPr="00361C25">
      <w:rPr>
        <w:color w:val="999999"/>
        <w:sz w:val="16"/>
        <w:szCs w:val="16"/>
      </w:rPr>
      <w:t>Note:</w:t>
    </w:r>
    <w:r w:rsidRPr="00361C25">
      <w:rPr>
        <w:b w:val="0"/>
        <w:bCs w:val="0"/>
        <w:color w:val="999999"/>
        <w:sz w:val="16"/>
        <w:szCs w:val="16"/>
      </w:rPr>
      <w:t xml:space="preserve"> </w:t>
    </w:r>
    <w:r w:rsidR="009145B4">
      <w:rPr>
        <w:b w:val="0"/>
        <w:bCs w:val="0"/>
        <w:color w:val="999999"/>
        <w:sz w:val="16"/>
        <w:szCs w:val="16"/>
      </w:rPr>
      <w:t xml:space="preserve">This form is to be submitted </w:t>
    </w:r>
    <w:r w:rsidR="00703AD2">
      <w:rPr>
        <w:b w:val="0"/>
        <w:bCs w:val="0"/>
        <w:color w:val="999999"/>
        <w:sz w:val="16"/>
        <w:szCs w:val="16"/>
      </w:rPr>
      <w:t xml:space="preserve">by the DC </w:t>
    </w:r>
    <w:r w:rsidR="00540CE3">
      <w:rPr>
        <w:b w:val="0"/>
        <w:bCs w:val="0"/>
        <w:color w:val="999999"/>
        <w:sz w:val="16"/>
        <w:szCs w:val="16"/>
      </w:rPr>
      <w:t xml:space="preserve">within </w:t>
    </w:r>
    <w:r w:rsidR="002815A1">
      <w:rPr>
        <w:b w:val="0"/>
        <w:bCs w:val="0"/>
        <w:color w:val="999999"/>
        <w:sz w:val="16"/>
        <w:szCs w:val="16"/>
      </w:rPr>
      <w:t xml:space="preserve">3 working days </w:t>
    </w:r>
    <w:r w:rsidR="00662E5A">
      <w:rPr>
        <w:b w:val="0"/>
        <w:bCs w:val="0"/>
        <w:color w:val="999999"/>
        <w:sz w:val="16"/>
        <w:szCs w:val="16"/>
      </w:rPr>
      <w:t xml:space="preserve">from the </w:t>
    </w:r>
    <w:r w:rsidR="009145B4">
      <w:rPr>
        <w:b w:val="0"/>
        <w:bCs w:val="0"/>
        <w:color w:val="999999"/>
        <w:sz w:val="16"/>
        <w:szCs w:val="16"/>
      </w:rPr>
      <w:t xml:space="preserve">date of </w:t>
    </w:r>
    <w:r w:rsidR="00703AD2">
      <w:rPr>
        <w:b w:val="0"/>
        <w:bCs w:val="0"/>
        <w:color w:val="999999"/>
        <w:sz w:val="16"/>
        <w:szCs w:val="16"/>
      </w:rPr>
      <w:t>SOAS</w:t>
    </w:r>
    <w:r w:rsidR="009145B4">
      <w:rPr>
        <w:b w:val="0"/>
        <w:bCs w:val="0"/>
        <w:color w:val="999999"/>
        <w:sz w:val="16"/>
        <w:szCs w:val="16"/>
      </w:rPr>
      <w:t xml:space="preserve">.   </w:t>
    </w:r>
  </w:p>
  <w:p w:rsidR="00CA5B01" w:rsidRPr="00361C25" w:rsidRDefault="00CA5B01" w:rsidP="009145B4">
    <w:pPr>
      <w:pStyle w:val="Heading3"/>
      <w:jc w:val="both"/>
      <w:rPr>
        <w:b w:val="0"/>
        <w:bCs w:val="0"/>
        <w:color w:val="999999"/>
        <w:sz w:val="16"/>
        <w:szCs w:val="16"/>
      </w:rPr>
    </w:pPr>
    <w:r>
      <w:rPr>
        <w:b w:val="0"/>
        <w:bCs w:val="0"/>
        <w:color w:val="999999"/>
        <w:sz w:val="16"/>
        <w:szCs w:val="16"/>
      </w:rPr>
      <w:t xml:space="preserve">After signature of the </w:t>
    </w:r>
    <w:proofErr w:type="spellStart"/>
    <w:r w:rsidR="006D53C7" w:rsidRPr="006D53C7">
      <w:rPr>
        <w:b w:val="0"/>
        <w:bCs w:val="0"/>
        <w:color w:val="999999"/>
        <w:sz w:val="16"/>
        <w:szCs w:val="16"/>
      </w:rPr>
      <w:t>ADoAR</w:t>
    </w:r>
    <w:proofErr w:type="spellEnd"/>
    <w:r w:rsidR="006D53C7" w:rsidRPr="006D53C7">
      <w:rPr>
        <w:b w:val="0"/>
        <w:bCs w:val="0"/>
        <w:color w:val="999999"/>
        <w:sz w:val="16"/>
        <w:szCs w:val="16"/>
      </w:rPr>
      <w:t>/</w:t>
    </w:r>
    <w:proofErr w:type="spellStart"/>
    <w:r w:rsidR="006D53C7" w:rsidRPr="006D53C7">
      <w:rPr>
        <w:b w:val="0"/>
        <w:bCs w:val="0"/>
        <w:color w:val="999999"/>
        <w:sz w:val="16"/>
        <w:szCs w:val="16"/>
      </w:rPr>
      <w:t>DoAR</w:t>
    </w:r>
    <w:proofErr w:type="spellEnd"/>
    <w:r>
      <w:rPr>
        <w:b w:val="0"/>
        <w:bCs w:val="0"/>
        <w:color w:val="999999"/>
        <w:sz w:val="16"/>
        <w:szCs w:val="16"/>
      </w:rPr>
      <w:t xml:space="preserve">, </w:t>
    </w:r>
    <w:r w:rsidR="005A2871">
      <w:rPr>
        <w:b w:val="0"/>
        <w:bCs w:val="0"/>
        <w:color w:val="999999"/>
        <w:sz w:val="16"/>
        <w:szCs w:val="16"/>
      </w:rPr>
      <w:t xml:space="preserve">the </w:t>
    </w:r>
    <w:r>
      <w:rPr>
        <w:b w:val="0"/>
        <w:bCs w:val="0"/>
        <w:color w:val="999999"/>
        <w:sz w:val="16"/>
        <w:szCs w:val="16"/>
      </w:rPr>
      <w:t xml:space="preserve">original </w:t>
    </w:r>
    <w:r w:rsidR="005A2871">
      <w:rPr>
        <w:b w:val="0"/>
        <w:bCs w:val="0"/>
        <w:color w:val="999999"/>
        <w:sz w:val="16"/>
        <w:szCs w:val="16"/>
      </w:rPr>
      <w:t xml:space="preserve">is </w:t>
    </w:r>
    <w:r>
      <w:rPr>
        <w:b w:val="0"/>
        <w:bCs w:val="0"/>
        <w:color w:val="999999"/>
        <w:sz w:val="16"/>
        <w:szCs w:val="16"/>
      </w:rPr>
      <w:t xml:space="preserve">to be kept in the personal file </w:t>
    </w:r>
    <w:r w:rsidR="003B1BEE">
      <w:rPr>
        <w:b w:val="0"/>
        <w:bCs w:val="0"/>
        <w:color w:val="999999"/>
        <w:sz w:val="16"/>
        <w:szCs w:val="16"/>
      </w:rPr>
      <w:t>of the student</w:t>
    </w:r>
    <w:r w:rsidR="009145B4">
      <w:rPr>
        <w:b w:val="0"/>
        <w:bCs w:val="0"/>
        <w:color w:val="999999"/>
        <w:sz w:val="16"/>
        <w:szCs w:val="16"/>
      </w:rPr>
      <w:t xml:space="preserve"> in the Academic </w:t>
    </w:r>
    <w:r w:rsidR="00085D82">
      <w:rPr>
        <w:b w:val="0"/>
        <w:bCs w:val="0"/>
        <w:color w:val="999999"/>
        <w:sz w:val="16"/>
        <w:szCs w:val="16"/>
      </w:rPr>
      <w:t>Research</w:t>
    </w:r>
    <w:r w:rsidR="009145B4">
      <w:rPr>
        <w:b w:val="0"/>
        <w:bCs w:val="0"/>
        <w:color w:val="999999"/>
        <w:sz w:val="16"/>
        <w:szCs w:val="16"/>
      </w:rPr>
      <w:t xml:space="preserve"> Section </w:t>
    </w:r>
    <w:r w:rsidR="003B1BEE">
      <w:rPr>
        <w:b w:val="0"/>
        <w:bCs w:val="0"/>
        <w:color w:val="999999"/>
        <w:sz w:val="16"/>
        <w:szCs w:val="16"/>
      </w:rPr>
      <w:t xml:space="preserve">and </w:t>
    </w:r>
    <w:r w:rsidR="008F5851">
      <w:rPr>
        <w:b w:val="0"/>
        <w:bCs w:val="0"/>
        <w:color w:val="999999"/>
        <w:sz w:val="16"/>
        <w:szCs w:val="16"/>
      </w:rPr>
      <w:t>a photocopy/ scanned copy is</w:t>
    </w:r>
    <w:r w:rsidR="004A446F">
      <w:rPr>
        <w:b w:val="0"/>
        <w:bCs w:val="0"/>
        <w:color w:val="999999"/>
        <w:sz w:val="16"/>
        <w:szCs w:val="16"/>
      </w:rPr>
      <w:t xml:space="preserve"> to</w:t>
    </w:r>
    <w:r>
      <w:rPr>
        <w:b w:val="0"/>
        <w:bCs w:val="0"/>
        <w:color w:val="999999"/>
        <w:sz w:val="16"/>
        <w:szCs w:val="16"/>
      </w:rPr>
      <w:t xml:space="preserve"> </w:t>
    </w:r>
    <w:r w:rsidR="003B1BEE">
      <w:rPr>
        <w:b w:val="0"/>
        <w:bCs w:val="0"/>
        <w:color w:val="999999"/>
        <w:sz w:val="16"/>
        <w:szCs w:val="16"/>
      </w:rPr>
      <w:t>be sent</w:t>
    </w:r>
    <w:r>
      <w:rPr>
        <w:b w:val="0"/>
        <w:bCs w:val="0"/>
        <w:color w:val="999999"/>
        <w:sz w:val="16"/>
        <w:szCs w:val="16"/>
      </w:rPr>
      <w:t xml:space="preserve"> to the Supervisor</w:t>
    </w:r>
    <w:r w:rsidR="005A2871">
      <w:rPr>
        <w:b w:val="0"/>
        <w:bCs w:val="0"/>
        <w:color w:val="999999"/>
        <w:sz w:val="16"/>
        <w:szCs w:val="16"/>
      </w:rPr>
      <w:t>(s</w:t>
    </w:r>
    <w:r w:rsidR="00256896">
      <w:rPr>
        <w:b w:val="0"/>
        <w:bCs w:val="0"/>
        <w:color w:val="999999"/>
        <w:sz w:val="16"/>
        <w:szCs w:val="16"/>
      </w:rPr>
      <w:t>) and to the</w:t>
    </w:r>
    <w:r w:rsidR="00B322F9" w:rsidRPr="00B322F9">
      <w:rPr>
        <w:b w:val="0"/>
        <w:color w:val="999999"/>
        <w:sz w:val="16"/>
        <w:szCs w:val="16"/>
      </w:rPr>
      <w:t xml:space="preserve"> </w:t>
    </w:r>
    <w:r w:rsidR="00461C80">
      <w:rPr>
        <w:b w:val="0"/>
        <w:color w:val="999999"/>
        <w:sz w:val="16"/>
        <w:szCs w:val="16"/>
      </w:rPr>
      <w:t xml:space="preserve">Chairperson, </w:t>
    </w:r>
    <w:r w:rsidR="005A2871">
      <w:rPr>
        <w:b w:val="0"/>
        <w:color w:val="999999"/>
        <w:sz w:val="16"/>
        <w:szCs w:val="16"/>
      </w:rPr>
      <w:t>DPPC</w:t>
    </w:r>
    <w:r>
      <w:rPr>
        <w:b w:val="0"/>
        <w:bCs w:val="0"/>
        <w:color w:val="999999"/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1FFB" w:rsidRDefault="009E1FFB" w:rsidP="00E7233E">
      <w:r>
        <w:separator/>
      </w:r>
    </w:p>
  </w:footnote>
  <w:footnote w:type="continuationSeparator" w:id="0">
    <w:p w:rsidR="009E1FFB" w:rsidRDefault="009E1FFB" w:rsidP="00E72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8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9648"/>
      <w:gridCol w:w="540"/>
    </w:tblGrid>
    <w:tr w:rsidR="00B45E19" w:rsidRPr="00D11155" w:rsidTr="00D11155">
      <w:trPr>
        <w:cantSplit/>
        <w:trHeight w:val="1134"/>
      </w:trPr>
      <w:tc>
        <w:tcPr>
          <w:tcW w:w="9648" w:type="dxa"/>
        </w:tcPr>
        <w:p w:rsidR="00B45E19" w:rsidRDefault="00A373C0" w:rsidP="00D11155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5943600" cy="666750"/>
                <wp:effectExtent l="0" t="0" r="0" b="0"/>
                <wp:docPr id="1" name="Picture 1" descr="heading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ading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" w:type="dxa"/>
          <w:shd w:val="clear" w:color="auto" w:fill="F2F2F2"/>
          <w:textDirection w:val="btLr"/>
        </w:tcPr>
        <w:p w:rsidR="005316CB" w:rsidRPr="005316CB" w:rsidRDefault="00E74BDF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  <w:r w:rsidRPr="005316CB">
            <w:rPr>
              <w:rFonts w:ascii="Arial Narrow" w:hAnsi="Arial Narrow"/>
              <w:sz w:val="24"/>
              <w:szCs w:val="24"/>
            </w:rPr>
            <w:t>PhD</w:t>
          </w:r>
          <w:r w:rsidR="005316CB" w:rsidRPr="005316CB">
            <w:rPr>
              <w:rFonts w:ascii="Arial Narrow" w:hAnsi="Arial Narrow"/>
              <w:sz w:val="24"/>
              <w:szCs w:val="24"/>
            </w:rPr>
            <w:t xml:space="preserve"> </w:t>
          </w:r>
          <w:r w:rsidR="001044A6">
            <w:rPr>
              <w:rFonts w:ascii="Arial Narrow" w:hAnsi="Arial Narrow"/>
              <w:sz w:val="24"/>
              <w:szCs w:val="24"/>
            </w:rPr>
            <w:t>–</w:t>
          </w:r>
          <w:r w:rsidR="000A7CF7">
            <w:rPr>
              <w:rFonts w:ascii="Arial Narrow" w:hAnsi="Arial Narrow"/>
              <w:sz w:val="24"/>
              <w:szCs w:val="24"/>
            </w:rPr>
            <w:t>5</w:t>
          </w:r>
        </w:p>
        <w:p w:rsidR="00B45E19" w:rsidRPr="00D11155" w:rsidRDefault="00B45E19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18"/>
            </w:rPr>
          </w:pPr>
        </w:p>
      </w:tc>
    </w:tr>
  </w:tbl>
  <w:p w:rsidR="00E7233E" w:rsidRPr="009145B4" w:rsidRDefault="00E7233E" w:rsidP="009145B4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C0785"/>
    <w:multiLevelType w:val="hybridMultilevel"/>
    <w:tmpl w:val="4BBE0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5110B"/>
    <w:multiLevelType w:val="hybridMultilevel"/>
    <w:tmpl w:val="31DE8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1E7110"/>
    <w:multiLevelType w:val="singleLevel"/>
    <w:tmpl w:val="82AC8106"/>
    <w:lvl w:ilvl="0">
      <w:start w:val="2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3" w15:restartNumberingAfterBreak="0">
    <w:nsid w:val="6D047236"/>
    <w:multiLevelType w:val="hybridMultilevel"/>
    <w:tmpl w:val="CF90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56A73"/>
    <w:multiLevelType w:val="hybridMultilevel"/>
    <w:tmpl w:val="FA72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22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3Mjc3NjA2MzA3tjRR0lEKTi0uzszPAykwrAUAXJa6QCwAAAA="/>
  </w:docVars>
  <w:rsids>
    <w:rsidRoot w:val="008B717C"/>
    <w:rsid w:val="00001448"/>
    <w:rsid w:val="000123A9"/>
    <w:rsid w:val="00015E73"/>
    <w:rsid w:val="000202D2"/>
    <w:rsid w:val="00027C0B"/>
    <w:rsid w:val="00043E90"/>
    <w:rsid w:val="0006645D"/>
    <w:rsid w:val="00085D82"/>
    <w:rsid w:val="000A1586"/>
    <w:rsid w:val="000A7CF7"/>
    <w:rsid w:val="000B28F2"/>
    <w:rsid w:val="000C3EA2"/>
    <w:rsid w:val="000D399C"/>
    <w:rsid w:val="000E0843"/>
    <w:rsid w:val="000E0CEC"/>
    <w:rsid w:val="000E2153"/>
    <w:rsid w:val="000E3801"/>
    <w:rsid w:val="001044A6"/>
    <w:rsid w:val="00105567"/>
    <w:rsid w:val="00106AB6"/>
    <w:rsid w:val="0010789E"/>
    <w:rsid w:val="0012056B"/>
    <w:rsid w:val="00123BCB"/>
    <w:rsid w:val="00127965"/>
    <w:rsid w:val="00127D3D"/>
    <w:rsid w:val="00133512"/>
    <w:rsid w:val="001344FE"/>
    <w:rsid w:val="00136892"/>
    <w:rsid w:val="00136BA1"/>
    <w:rsid w:val="00141815"/>
    <w:rsid w:val="00160E55"/>
    <w:rsid w:val="00182E3B"/>
    <w:rsid w:val="00190950"/>
    <w:rsid w:val="001A0DAE"/>
    <w:rsid w:val="001B272C"/>
    <w:rsid w:val="001C0B7A"/>
    <w:rsid w:val="001C300E"/>
    <w:rsid w:val="001C5B45"/>
    <w:rsid w:val="001C613E"/>
    <w:rsid w:val="001D2434"/>
    <w:rsid w:val="001D6ED6"/>
    <w:rsid w:val="001E76E3"/>
    <w:rsid w:val="00200A5B"/>
    <w:rsid w:val="002142C1"/>
    <w:rsid w:val="00215701"/>
    <w:rsid w:val="002266EC"/>
    <w:rsid w:val="0023154D"/>
    <w:rsid w:val="00256896"/>
    <w:rsid w:val="0026614B"/>
    <w:rsid w:val="00267047"/>
    <w:rsid w:val="002707E9"/>
    <w:rsid w:val="002756BB"/>
    <w:rsid w:val="002815A1"/>
    <w:rsid w:val="002A2CA6"/>
    <w:rsid w:val="002B0963"/>
    <w:rsid w:val="002B3C53"/>
    <w:rsid w:val="002B538E"/>
    <w:rsid w:val="002C2335"/>
    <w:rsid w:val="002C3FC4"/>
    <w:rsid w:val="002C5A50"/>
    <w:rsid w:val="002E03A0"/>
    <w:rsid w:val="002F1E24"/>
    <w:rsid w:val="002F21C0"/>
    <w:rsid w:val="002F25E5"/>
    <w:rsid w:val="00303F6F"/>
    <w:rsid w:val="003262D9"/>
    <w:rsid w:val="00326F42"/>
    <w:rsid w:val="003578EF"/>
    <w:rsid w:val="00364D83"/>
    <w:rsid w:val="003656EC"/>
    <w:rsid w:val="00376F83"/>
    <w:rsid w:val="0038261F"/>
    <w:rsid w:val="003840EC"/>
    <w:rsid w:val="00384BEB"/>
    <w:rsid w:val="00390C43"/>
    <w:rsid w:val="0039261B"/>
    <w:rsid w:val="00397A8B"/>
    <w:rsid w:val="003A3BEA"/>
    <w:rsid w:val="003A7FED"/>
    <w:rsid w:val="003B1BEE"/>
    <w:rsid w:val="003B5A79"/>
    <w:rsid w:val="003C686B"/>
    <w:rsid w:val="003D1459"/>
    <w:rsid w:val="003D207E"/>
    <w:rsid w:val="003E2AD3"/>
    <w:rsid w:val="003F0945"/>
    <w:rsid w:val="003F50CC"/>
    <w:rsid w:val="004032B0"/>
    <w:rsid w:val="00416CF2"/>
    <w:rsid w:val="004178E5"/>
    <w:rsid w:val="00430673"/>
    <w:rsid w:val="00433389"/>
    <w:rsid w:val="0043482C"/>
    <w:rsid w:val="00441334"/>
    <w:rsid w:val="004433AC"/>
    <w:rsid w:val="00460187"/>
    <w:rsid w:val="00461C80"/>
    <w:rsid w:val="004652A4"/>
    <w:rsid w:val="00473E91"/>
    <w:rsid w:val="00482C54"/>
    <w:rsid w:val="004870AF"/>
    <w:rsid w:val="00492B63"/>
    <w:rsid w:val="004A2173"/>
    <w:rsid w:val="004A446F"/>
    <w:rsid w:val="004B2985"/>
    <w:rsid w:val="004B5852"/>
    <w:rsid w:val="004D402E"/>
    <w:rsid w:val="004D60B6"/>
    <w:rsid w:val="004E0E8E"/>
    <w:rsid w:val="004E1ED3"/>
    <w:rsid w:val="004E4E28"/>
    <w:rsid w:val="004F0A88"/>
    <w:rsid w:val="004F6398"/>
    <w:rsid w:val="00506A74"/>
    <w:rsid w:val="00510561"/>
    <w:rsid w:val="005138C9"/>
    <w:rsid w:val="0051569E"/>
    <w:rsid w:val="005316CB"/>
    <w:rsid w:val="00540CE3"/>
    <w:rsid w:val="00551C59"/>
    <w:rsid w:val="0056565B"/>
    <w:rsid w:val="005658E1"/>
    <w:rsid w:val="0057389F"/>
    <w:rsid w:val="005902B1"/>
    <w:rsid w:val="00594A44"/>
    <w:rsid w:val="005A0DCC"/>
    <w:rsid w:val="005A2871"/>
    <w:rsid w:val="005B612D"/>
    <w:rsid w:val="005C4AE0"/>
    <w:rsid w:val="005F5DBB"/>
    <w:rsid w:val="006027F8"/>
    <w:rsid w:val="0061485C"/>
    <w:rsid w:val="006431C9"/>
    <w:rsid w:val="00656C62"/>
    <w:rsid w:val="006615DE"/>
    <w:rsid w:val="00662E5A"/>
    <w:rsid w:val="00663009"/>
    <w:rsid w:val="00666F0C"/>
    <w:rsid w:val="00670BA2"/>
    <w:rsid w:val="00683760"/>
    <w:rsid w:val="006941AC"/>
    <w:rsid w:val="006A44FF"/>
    <w:rsid w:val="006C0AC7"/>
    <w:rsid w:val="006C2022"/>
    <w:rsid w:val="006C4B5E"/>
    <w:rsid w:val="006C642A"/>
    <w:rsid w:val="006D0370"/>
    <w:rsid w:val="006D399D"/>
    <w:rsid w:val="006D5051"/>
    <w:rsid w:val="006D53C7"/>
    <w:rsid w:val="006D5C78"/>
    <w:rsid w:val="006E7DAF"/>
    <w:rsid w:val="006F1BF3"/>
    <w:rsid w:val="006F350F"/>
    <w:rsid w:val="00703AD2"/>
    <w:rsid w:val="0072536E"/>
    <w:rsid w:val="00726999"/>
    <w:rsid w:val="0074052D"/>
    <w:rsid w:val="007575AE"/>
    <w:rsid w:val="00764B37"/>
    <w:rsid w:val="007663E9"/>
    <w:rsid w:val="00783BC6"/>
    <w:rsid w:val="007856D3"/>
    <w:rsid w:val="00797FDE"/>
    <w:rsid w:val="007A569B"/>
    <w:rsid w:val="007A7F8A"/>
    <w:rsid w:val="007B1E12"/>
    <w:rsid w:val="007B4C6E"/>
    <w:rsid w:val="007B5BB4"/>
    <w:rsid w:val="007B5CBE"/>
    <w:rsid w:val="007C08CA"/>
    <w:rsid w:val="007D0022"/>
    <w:rsid w:val="007E5A52"/>
    <w:rsid w:val="007F0B3F"/>
    <w:rsid w:val="007F4540"/>
    <w:rsid w:val="007F5DC8"/>
    <w:rsid w:val="008152AB"/>
    <w:rsid w:val="008239AA"/>
    <w:rsid w:val="0083170E"/>
    <w:rsid w:val="00832AB3"/>
    <w:rsid w:val="00834E33"/>
    <w:rsid w:val="0085427D"/>
    <w:rsid w:val="00856D04"/>
    <w:rsid w:val="008756FF"/>
    <w:rsid w:val="00875CBD"/>
    <w:rsid w:val="00882FCE"/>
    <w:rsid w:val="0088574B"/>
    <w:rsid w:val="008952BA"/>
    <w:rsid w:val="008A4CFE"/>
    <w:rsid w:val="008B04B7"/>
    <w:rsid w:val="008B717C"/>
    <w:rsid w:val="008C1713"/>
    <w:rsid w:val="008D3E00"/>
    <w:rsid w:val="008D6777"/>
    <w:rsid w:val="008F1408"/>
    <w:rsid w:val="008F5851"/>
    <w:rsid w:val="009044A0"/>
    <w:rsid w:val="0090793F"/>
    <w:rsid w:val="009145B4"/>
    <w:rsid w:val="00916F6A"/>
    <w:rsid w:val="009178CC"/>
    <w:rsid w:val="0093318F"/>
    <w:rsid w:val="00943F5B"/>
    <w:rsid w:val="00945A48"/>
    <w:rsid w:val="00955665"/>
    <w:rsid w:val="00984AC5"/>
    <w:rsid w:val="00993281"/>
    <w:rsid w:val="009B6901"/>
    <w:rsid w:val="009C04E4"/>
    <w:rsid w:val="009D2697"/>
    <w:rsid w:val="009D598B"/>
    <w:rsid w:val="009E1FFB"/>
    <w:rsid w:val="009F0876"/>
    <w:rsid w:val="00A16009"/>
    <w:rsid w:val="00A2531A"/>
    <w:rsid w:val="00A26FC3"/>
    <w:rsid w:val="00A373C0"/>
    <w:rsid w:val="00A615E6"/>
    <w:rsid w:val="00A642E3"/>
    <w:rsid w:val="00A65604"/>
    <w:rsid w:val="00A7150F"/>
    <w:rsid w:val="00A84579"/>
    <w:rsid w:val="00A912C9"/>
    <w:rsid w:val="00AB0156"/>
    <w:rsid w:val="00AC25A6"/>
    <w:rsid w:val="00AE7954"/>
    <w:rsid w:val="00B01FBB"/>
    <w:rsid w:val="00B0685C"/>
    <w:rsid w:val="00B07E4D"/>
    <w:rsid w:val="00B10E95"/>
    <w:rsid w:val="00B26889"/>
    <w:rsid w:val="00B26901"/>
    <w:rsid w:val="00B26DBE"/>
    <w:rsid w:val="00B322F9"/>
    <w:rsid w:val="00B45E19"/>
    <w:rsid w:val="00B45E73"/>
    <w:rsid w:val="00B51F42"/>
    <w:rsid w:val="00B63A6D"/>
    <w:rsid w:val="00B66DD9"/>
    <w:rsid w:val="00B67F21"/>
    <w:rsid w:val="00B70446"/>
    <w:rsid w:val="00B729BE"/>
    <w:rsid w:val="00B77959"/>
    <w:rsid w:val="00B82B85"/>
    <w:rsid w:val="00B83570"/>
    <w:rsid w:val="00B8612C"/>
    <w:rsid w:val="00BD479A"/>
    <w:rsid w:val="00BD58C1"/>
    <w:rsid w:val="00BE7DA0"/>
    <w:rsid w:val="00BF6413"/>
    <w:rsid w:val="00C019C0"/>
    <w:rsid w:val="00C02FE2"/>
    <w:rsid w:val="00C147A8"/>
    <w:rsid w:val="00C31F7C"/>
    <w:rsid w:val="00C320D1"/>
    <w:rsid w:val="00C35A21"/>
    <w:rsid w:val="00C42739"/>
    <w:rsid w:val="00C456C2"/>
    <w:rsid w:val="00C530F9"/>
    <w:rsid w:val="00C82CEB"/>
    <w:rsid w:val="00CA5B01"/>
    <w:rsid w:val="00CB3D6E"/>
    <w:rsid w:val="00CB4D79"/>
    <w:rsid w:val="00CB7DDD"/>
    <w:rsid w:val="00CC0835"/>
    <w:rsid w:val="00CC1264"/>
    <w:rsid w:val="00CF4332"/>
    <w:rsid w:val="00D05367"/>
    <w:rsid w:val="00D11155"/>
    <w:rsid w:val="00D12ED9"/>
    <w:rsid w:val="00D21B67"/>
    <w:rsid w:val="00D243C0"/>
    <w:rsid w:val="00D3393D"/>
    <w:rsid w:val="00D45410"/>
    <w:rsid w:val="00D51FB6"/>
    <w:rsid w:val="00D55CA4"/>
    <w:rsid w:val="00D62EFE"/>
    <w:rsid w:val="00D75CD1"/>
    <w:rsid w:val="00D808CA"/>
    <w:rsid w:val="00D85BEB"/>
    <w:rsid w:val="00D905BE"/>
    <w:rsid w:val="00D939A5"/>
    <w:rsid w:val="00DA0417"/>
    <w:rsid w:val="00DA2414"/>
    <w:rsid w:val="00DC450A"/>
    <w:rsid w:val="00DC6D1C"/>
    <w:rsid w:val="00DD7DED"/>
    <w:rsid w:val="00DE20E4"/>
    <w:rsid w:val="00DE4C82"/>
    <w:rsid w:val="00E145AB"/>
    <w:rsid w:val="00E15489"/>
    <w:rsid w:val="00E22D07"/>
    <w:rsid w:val="00E26CFE"/>
    <w:rsid w:val="00E31622"/>
    <w:rsid w:val="00E367B4"/>
    <w:rsid w:val="00E426AC"/>
    <w:rsid w:val="00E47793"/>
    <w:rsid w:val="00E708F0"/>
    <w:rsid w:val="00E70D25"/>
    <w:rsid w:val="00E7233E"/>
    <w:rsid w:val="00E74BDF"/>
    <w:rsid w:val="00E76E26"/>
    <w:rsid w:val="00E879CC"/>
    <w:rsid w:val="00EB16F8"/>
    <w:rsid w:val="00EB59E4"/>
    <w:rsid w:val="00ED7ECC"/>
    <w:rsid w:val="00EE4F67"/>
    <w:rsid w:val="00EF6A0A"/>
    <w:rsid w:val="00F04578"/>
    <w:rsid w:val="00F077F7"/>
    <w:rsid w:val="00F334C0"/>
    <w:rsid w:val="00F353B2"/>
    <w:rsid w:val="00F371F0"/>
    <w:rsid w:val="00F446C0"/>
    <w:rsid w:val="00F56085"/>
    <w:rsid w:val="00F6377D"/>
    <w:rsid w:val="00F71DB4"/>
    <w:rsid w:val="00F72BE0"/>
    <w:rsid w:val="00F72BED"/>
    <w:rsid w:val="00F81A1E"/>
    <w:rsid w:val="00F87B64"/>
    <w:rsid w:val="00F94DC0"/>
    <w:rsid w:val="00FA32F5"/>
    <w:rsid w:val="00FB0B75"/>
    <w:rsid w:val="00FB242B"/>
    <w:rsid w:val="00FB2FDE"/>
    <w:rsid w:val="00FC58D7"/>
    <w:rsid w:val="00FC7C2F"/>
    <w:rsid w:val="00FE01BE"/>
    <w:rsid w:val="00FE3999"/>
    <w:rsid w:val="00FF2DE3"/>
    <w:rsid w:val="00FF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4AF17A4-8B35-47E2-BF28-2C2A0C332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32F5"/>
    <w:rPr>
      <w:b/>
      <w:sz w:val="22"/>
      <w:szCs w:val="18"/>
    </w:rPr>
  </w:style>
  <w:style w:type="paragraph" w:styleId="Heading3">
    <w:name w:val="heading 3"/>
    <w:basedOn w:val="Normal"/>
    <w:next w:val="Normal"/>
    <w:link w:val="Heading3Char"/>
    <w:qFormat/>
    <w:rsid w:val="00CA5B01"/>
    <w:pPr>
      <w:keepNext/>
      <w:outlineLvl w:val="2"/>
    </w:pPr>
    <w:rPr>
      <w:rFonts w:eastAsia="Times New Roman"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8B71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B717C"/>
    <w:rPr>
      <w:rFonts w:ascii="Courier New" w:eastAsia="Times New Roman" w:hAnsi="Courier New" w:cs="Courier New"/>
      <w:b w:val="0"/>
      <w:sz w:val="20"/>
      <w:szCs w:val="20"/>
    </w:rPr>
  </w:style>
  <w:style w:type="character" w:styleId="Hyperlink">
    <w:name w:val="Hyperlink"/>
    <w:uiPriority w:val="99"/>
    <w:unhideWhenUsed/>
    <w:rsid w:val="008B717C"/>
    <w:rPr>
      <w:color w:val="0000FF"/>
      <w:u w:val="single"/>
    </w:rPr>
  </w:style>
  <w:style w:type="table" w:styleId="TableGrid">
    <w:name w:val="Table Grid"/>
    <w:basedOn w:val="TableNormal"/>
    <w:uiPriority w:val="59"/>
    <w:rsid w:val="00FB0B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D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33E"/>
    <w:rPr>
      <w:b/>
      <w:sz w:val="22"/>
      <w:szCs w:val="18"/>
    </w:rPr>
  </w:style>
  <w:style w:type="paragraph" w:styleId="Footer">
    <w:name w:val="footer"/>
    <w:basedOn w:val="Normal"/>
    <w:link w:val="Foot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7233E"/>
    <w:rPr>
      <w:b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3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233E"/>
    <w:rPr>
      <w:rFonts w:ascii="Tahoma" w:hAnsi="Tahoma" w:cs="Tahoma"/>
      <w:b/>
      <w:sz w:val="16"/>
      <w:szCs w:val="16"/>
    </w:rPr>
  </w:style>
  <w:style w:type="character" w:customStyle="1" w:styleId="Heading3Char">
    <w:name w:val="Heading 3 Char"/>
    <w:link w:val="Heading3"/>
    <w:rsid w:val="00CA5B01"/>
    <w:rPr>
      <w:rFonts w:eastAsia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2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G</dc:creator>
  <cp:keywords/>
  <cp:lastModifiedBy>Manashi Sarkar</cp:lastModifiedBy>
  <cp:revision>7</cp:revision>
  <cp:lastPrinted>2019-10-16T04:47:00Z</cp:lastPrinted>
  <dcterms:created xsi:type="dcterms:W3CDTF">2025-05-07T01:32:00Z</dcterms:created>
  <dcterms:modified xsi:type="dcterms:W3CDTF">2026-01-07T06:48:00Z</dcterms:modified>
</cp:coreProperties>
</file>